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40189540" w:rsidR="007B4EB8" w:rsidRPr="00DE3D8A" w:rsidRDefault="007453C4" w:rsidP="00DE3D8A">
      <w:pPr>
        <w:pStyle w:val="Heading1"/>
        <w:jc w:val="center"/>
      </w:pPr>
      <w:r w:rsidRPr="00DE3D8A">
        <w:t>Exercise</w:t>
      </w:r>
      <w:r w:rsidR="007B4EB8" w:rsidRPr="00DE3D8A">
        <w:t xml:space="preserve">: </w:t>
      </w:r>
      <w:r w:rsidRPr="00DE3D8A">
        <w:t>Loops</w:t>
      </w:r>
    </w:p>
    <w:p w14:paraId="300C7D9D" w14:textId="35F7AC12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4014D0" w:rsidRPr="0058165E">
          <w:rPr>
            <w:rStyle w:val="Hyperlink"/>
          </w:rPr>
          <w:t>https://alpha.judge.softuni.org/contests/loops-exercise/4412</w:t>
        </w:r>
      </w:hyperlink>
      <w:r w:rsidR="004014D0">
        <w:t xml:space="preserve"> </w:t>
      </w:r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>from the console</w:t>
      </w:r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console</w:t>
      </w:r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p</w:t>
      </w:r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2B5E4D80" w:rsidR="000237A0" w:rsidRPr="000237A0" w:rsidRDefault="000237A0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>from the console</w:t>
      </w:r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5BCFEC35" w:rsidR="009B54C4" w:rsidRPr="000237A0" w:rsidRDefault="009B54C4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1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2</w:t>
            </w:r>
          </w:p>
          <w:p w14:paraId="02281402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>2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= 4</w:t>
            </w:r>
          </w:p>
          <w:p w14:paraId="39A65D9B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3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6</w:t>
            </w:r>
          </w:p>
          <w:p w14:paraId="4C3E3FCC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4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8</w:t>
            </w:r>
          </w:p>
          <w:p w14:paraId="5B47632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5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0</w:t>
            </w:r>
          </w:p>
          <w:p w14:paraId="735DEB46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6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2</w:t>
            </w:r>
          </w:p>
          <w:p w14:paraId="0B5841B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7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4</w:t>
            </w:r>
          </w:p>
          <w:p w14:paraId="1CE1A5DD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8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6</w:t>
            </w:r>
          </w:p>
          <w:p w14:paraId="68E5CAA1" w14:textId="77777777" w:rsidR="009B54C4" w:rsidRPr="00F5212C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9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5212C">
              <w:rPr>
                <w:rFonts w:ascii="Consolas" w:hAnsi="Consolas"/>
                <w:b/>
                <w:bCs/>
                <w:noProof/>
                <w:lang w:val="bg-BG"/>
              </w:rPr>
              <w:t>2</w:t>
            </w:r>
            <w:r w:rsidRPr="00F5212C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 xml:space="preserve"> </w:t>
            </w:r>
            <w:r w:rsidRPr="00F5212C">
              <w:rPr>
                <w:rFonts w:ascii="Consolas" w:hAnsi="Consolas" w:cstheme="minorHAnsi"/>
                <w:b/>
                <w:bCs/>
                <w:color w:val="00B050"/>
                <w:lang w:val="bg-BG"/>
              </w:rPr>
              <w:t xml:space="preserve">10 </w:t>
            </w:r>
            <w:r w:rsidRPr="00F5212C">
              <w:rPr>
                <w:rFonts w:ascii="Consolas" w:hAnsi="Consolas" w:cstheme="minorHAnsi"/>
                <w:b/>
                <w:bCs/>
                <w:lang w:val="bg-BG"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5212C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console</w:t>
      </w:r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number</w:t>
      </w:r>
    </w:p>
    <w:p w14:paraId="2D432262" w14:textId="72B1D5A7" w:rsidR="004B7F98" w:rsidRPr="00F5212C" w:rsidRDefault="004B7F98" w:rsidP="00F5212C">
      <w:pPr>
        <w:pStyle w:val="Heading3"/>
        <w:spacing w:before="120" w:after="40"/>
        <w:rPr>
          <w:sz w:val="32"/>
          <w:szCs w:val="32"/>
          <w:lang w:val="bg-BG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>: the count of characters</w:t>
      </w:r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result</w:t>
      </w:r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0227DC02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F5212C"/>
    <w:p w14:paraId="65BBAA6D" w14:textId="77777777" w:rsidR="00976CFF" w:rsidRDefault="00976CFF" w:rsidP="00F5212C">
      <w:pPr>
        <w:pStyle w:val="NoSpacing"/>
        <w:rPr>
          <w:lang w:val="bg-BG"/>
        </w:rPr>
      </w:pPr>
    </w:p>
    <w:p w14:paraId="1830B116" w14:textId="77777777" w:rsidR="00F5212C" w:rsidRPr="00F5212C" w:rsidRDefault="00F5212C" w:rsidP="00F5212C">
      <w:pPr>
        <w:pStyle w:val="NoSpacing"/>
        <w:rPr>
          <w:lang w:val="bg-BG"/>
        </w:rPr>
      </w:pPr>
    </w:p>
    <w:p w14:paraId="11B451F0" w14:textId="5523042C" w:rsidR="00976CFF" w:rsidRPr="000237A0" w:rsidRDefault="00976CFF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console</w:t>
      </w:r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r w:rsidRPr="00AA58D1">
        <w:rPr>
          <w:b/>
          <w:bCs/>
        </w:rPr>
        <w:t>4</w:t>
      </w:r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52A59CBF" w:rsidR="00AA58D1" w:rsidRPr="000237A0" w:rsidRDefault="00AA58D1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>Special numbers are divisible by all of their digits without remainder</w:t>
      </w:r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number</w:t>
      </w:r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special</w:t>
      </w:r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>{num} is not special</w:t>
      </w:r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367B3004" w:rsidR="004B5E42" w:rsidRPr="000237A0" w:rsidRDefault="004B5E42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>stop number</w:t>
      </w:r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>stop number</w:t>
      </w:r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>and print it</w:t>
      </w:r>
    </w:p>
    <w:p w14:paraId="5DCAA0C6" w14:textId="2EEDE11F" w:rsidR="007436A7" w:rsidRPr="000237A0" w:rsidRDefault="007436A7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lastRenderedPageBreak/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>" is read</w:t>
      </w:r>
    </w:p>
    <w:p w14:paraId="55B8B6B0" w14:textId="195E31BD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</w:p>
    <w:p w14:paraId="0FC81631" w14:textId="5A6D0D27" w:rsidR="007C0168" w:rsidRPr="007C0168" w:rsidRDefault="007C0168" w:rsidP="00B476D5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6E229AA" w:rsidR="007C0168" w:rsidRPr="000237A0" w:rsidRDefault="007C0168" w:rsidP="00F5212C">
      <w:pPr>
        <w:pStyle w:val="Heading3"/>
        <w:spacing w:before="120" w:after="40"/>
        <w:rPr>
          <w:sz w:val="32"/>
          <w:szCs w:val="32"/>
        </w:rPr>
      </w:pPr>
      <w:r w:rsidRPr="00F5212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EA555" w14:textId="77777777" w:rsidR="00D47B1A" w:rsidRDefault="00D47B1A" w:rsidP="00E12BCF">
      <w:pPr>
        <w:spacing w:before="0" w:after="0" w:line="240" w:lineRule="auto"/>
      </w:pPr>
      <w:r>
        <w:separator/>
      </w:r>
    </w:p>
  </w:endnote>
  <w:endnote w:type="continuationSeparator" w:id="0">
    <w:p w14:paraId="40A70088" w14:textId="77777777" w:rsidR="00D47B1A" w:rsidRDefault="00D47B1A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5E998" w14:textId="77777777" w:rsidR="00E12BCF" w:rsidRDefault="00E12B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2798B" w14:textId="77777777" w:rsidR="00E12BCF" w:rsidRDefault="00E12BCF" w:rsidP="00E12B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Footer"/>
    </w:pPr>
  </w:p>
  <w:p w14:paraId="59FD0CF9" w14:textId="77777777" w:rsidR="00E12BCF" w:rsidRDefault="00E12B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B7F38" w14:textId="77777777" w:rsidR="00E12BCF" w:rsidRDefault="00E12B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4DA44F" w14:textId="77777777" w:rsidR="00D47B1A" w:rsidRDefault="00D47B1A" w:rsidP="00E12BCF">
      <w:pPr>
        <w:spacing w:before="0" w:after="0" w:line="240" w:lineRule="auto"/>
      </w:pPr>
      <w:r>
        <w:separator/>
      </w:r>
    </w:p>
  </w:footnote>
  <w:footnote w:type="continuationSeparator" w:id="0">
    <w:p w14:paraId="54A7A3D8" w14:textId="77777777" w:rsidR="00D47B1A" w:rsidRDefault="00D47B1A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A426B" w14:textId="77777777" w:rsidR="00E12BCF" w:rsidRDefault="00E12B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A7184" w14:textId="77777777" w:rsidR="00E12BCF" w:rsidRDefault="00E12B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DDB7D3" w14:textId="77777777" w:rsidR="00E12BCF" w:rsidRDefault="00E12B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oFAK4R62ktAAAA"/>
  </w:docVars>
  <w:rsids>
    <w:rsidRoot w:val="00637A04"/>
    <w:rsid w:val="000237A0"/>
    <w:rsid w:val="000F2506"/>
    <w:rsid w:val="001964F0"/>
    <w:rsid w:val="00212F89"/>
    <w:rsid w:val="00286374"/>
    <w:rsid w:val="003A1523"/>
    <w:rsid w:val="003B6574"/>
    <w:rsid w:val="003D11A9"/>
    <w:rsid w:val="003D3615"/>
    <w:rsid w:val="004014D0"/>
    <w:rsid w:val="00486079"/>
    <w:rsid w:val="0048644D"/>
    <w:rsid w:val="0049743B"/>
    <w:rsid w:val="004B5E42"/>
    <w:rsid w:val="004B7F98"/>
    <w:rsid w:val="005327EB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8A0867"/>
    <w:rsid w:val="0093494B"/>
    <w:rsid w:val="00976CFF"/>
    <w:rsid w:val="0099038B"/>
    <w:rsid w:val="009B54C4"/>
    <w:rsid w:val="009D1A5C"/>
    <w:rsid w:val="00A1683A"/>
    <w:rsid w:val="00AA58D1"/>
    <w:rsid w:val="00B476D5"/>
    <w:rsid w:val="00C00577"/>
    <w:rsid w:val="00C42D6A"/>
    <w:rsid w:val="00C9336E"/>
    <w:rsid w:val="00CD7915"/>
    <w:rsid w:val="00D47B1A"/>
    <w:rsid w:val="00DE3D8A"/>
    <w:rsid w:val="00E12BCF"/>
    <w:rsid w:val="00E56E49"/>
    <w:rsid w:val="00E95BE7"/>
    <w:rsid w:val="00F36691"/>
    <w:rsid w:val="00F37EB6"/>
    <w:rsid w:val="00F5212C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BC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BCF"/>
    <w:rPr>
      <w:lang w:val="en-US"/>
    </w:rPr>
  </w:style>
  <w:style w:type="paragraph" w:styleId="NoSpacing">
    <w:name w:val="No Spacing"/>
    <w:uiPriority w:val="1"/>
    <w:qFormat/>
    <w:rsid w:val="00F5212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oops-exercise/441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0</TotalTime>
  <Pages>1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47</cp:revision>
  <dcterms:created xsi:type="dcterms:W3CDTF">2023-09-30T15:11:00Z</dcterms:created>
  <dcterms:modified xsi:type="dcterms:W3CDTF">2025-04-25T13:13:00Z</dcterms:modified>
</cp:coreProperties>
</file>